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490" w:type="dxa"/>
        <w:tblInd w:w="-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58"/>
        <w:gridCol w:w="7232"/>
      </w:tblGrid>
      <w:tr w:rsidR="008B0690" w14:paraId="37E7EE80" w14:textId="77777777" w:rsidTr="00064AA1">
        <w:trPr>
          <w:trHeight w:val="1271"/>
        </w:trPr>
        <w:tc>
          <w:tcPr>
            <w:tcW w:w="3258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2" w:type="dxa"/>
            <w:vAlign w:val="center"/>
          </w:tcPr>
          <w:p w14:paraId="724DABAC" w14:textId="4C40BB5B" w:rsidR="009157C0" w:rsidRDefault="009157C0" w:rsidP="009157C0">
            <w:pPr>
              <w:jc w:val="center"/>
              <w:rPr>
                <w:rFonts w:ascii="Times New Roman" w:hAnsi="Times New Roman"/>
                <w:b/>
                <w:bCs/>
                <w:sz w:val="32"/>
              </w:rPr>
            </w:pPr>
            <w:r>
              <w:rPr>
                <w:rFonts w:ascii="Times New Roman" w:hAnsi="Times New Roman"/>
                <w:b/>
                <w:bCs/>
                <w:sz w:val="32"/>
              </w:rPr>
              <w:t>ĐỀ NGHỊ</w:t>
            </w:r>
            <w:r w:rsidRPr="00AC04C7">
              <w:rPr>
                <w:rFonts w:ascii="Times New Roman" w:hAnsi="Times New Roman"/>
                <w:b/>
                <w:bCs/>
                <w:sz w:val="32"/>
              </w:rPr>
              <w:t xml:space="preserve"> </w:t>
            </w:r>
            <w:r w:rsidR="00064AA1">
              <w:rPr>
                <w:rFonts w:ascii="Times New Roman" w:hAnsi="Times New Roman"/>
                <w:b/>
                <w:bCs/>
                <w:sz w:val="32"/>
              </w:rPr>
              <w:t>HỖ TRỢ ĐĂNG KÝ HỌC KỲ _______</w:t>
            </w:r>
          </w:p>
          <w:p w14:paraId="5C11F4C4" w14:textId="0D398270" w:rsidR="00271481" w:rsidRPr="006A3350" w:rsidRDefault="00271481" w:rsidP="006A3350">
            <w:pPr>
              <w:spacing w:line="276" w:lineRule="auto"/>
              <w:ind w:left="172"/>
              <w:rPr>
                <w:rFonts w:ascii="Times New Roman" w:hAnsi="Times New Roman" w:cs="Times New Roman"/>
                <w:b/>
                <w:bCs/>
                <w:sz w:val="32"/>
              </w:rPr>
            </w:pPr>
          </w:p>
        </w:tc>
      </w:tr>
      <w:tr w:rsidR="005044FF" w14:paraId="28FB1272" w14:textId="77777777" w:rsidTr="00064AA1">
        <w:trPr>
          <w:trHeight w:val="212"/>
        </w:trPr>
        <w:tc>
          <w:tcPr>
            <w:tcW w:w="3258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232" w:type="dxa"/>
            <w:tcBorders>
              <w:bottom w:val="single" w:sz="4" w:space="0" w:color="auto"/>
            </w:tcBorders>
            <w:vAlign w:val="center"/>
          </w:tcPr>
          <w:p w14:paraId="40E19417" w14:textId="4D13906B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</w:p>
        </w:tc>
      </w:tr>
      <w:tr w:rsidR="00E2725D" w14:paraId="566044BB" w14:textId="77777777" w:rsidTr="00064AA1">
        <w:trPr>
          <w:trHeight w:val="454"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BEEE1FC" w14:textId="5E923C17" w:rsidR="00E2725D" w:rsidRPr="00E2725D" w:rsidRDefault="00C97664" w:rsidP="00E2725D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</w:t>
            </w:r>
            <w:r w:rsidR="00E2725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SINH VIÊN </w:t>
            </w:r>
          </w:p>
        </w:tc>
      </w:tr>
      <w:tr w:rsidR="00C06923" w14:paraId="52E49163" w14:textId="77777777" w:rsidTr="00064AA1">
        <w:trPr>
          <w:trHeight w:val="5730"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525D" w14:textId="77777777" w:rsidR="0069448B" w:rsidRPr="00BD7547" w:rsidRDefault="0069448B" w:rsidP="0069448B">
            <w:pPr>
              <w:tabs>
                <w:tab w:val="left" w:leader="dot" w:pos="5387"/>
                <w:tab w:val="left" w:leader="dot" w:pos="8647"/>
                <w:tab w:val="left" w:leader="dot" w:pos="9990"/>
              </w:tabs>
              <w:spacing w:before="240" w:line="360" w:lineRule="auto"/>
              <w:rPr>
                <w:rFonts w:ascii="Times New Roman" w:hAnsi="Times New Roman" w:cs="Times New Roman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MSSV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Lớp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6E2B6D7" w14:textId="77777777" w:rsidR="0069448B" w:rsidRDefault="0069448B" w:rsidP="0069448B">
            <w:pPr>
              <w:tabs>
                <w:tab w:val="left" w:leader="dot" w:pos="5423"/>
                <w:tab w:val="right" w:leader="dot" w:pos="9251"/>
              </w:tabs>
              <w:spacing w:before="240" w:line="312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2E92250" w14:textId="3FE97C9E" w:rsidR="009157C0" w:rsidRDefault="009157C0" w:rsidP="009157C0">
            <w:pPr>
              <w:tabs>
                <w:tab w:val="left" w:leader="dot" w:pos="7265"/>
              </w:tabs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  <w:p w14:paraId="218DFE61" w14:textId="77777777" w:rsidR="00064AA1" w:rsidRPr="0020428F" w:rsidRDefault="00064AA1" w:rsidP="00064AA1">
            <w:pPr>
              <w:tabs>
                <w:tab w:val="right" w:leader="dot" w:pos="10206"/>
              </w:tabs>
              <w:spacing w:before="120" w:line="360" w:lineRule="auto"/>
              <w:ind w:right="-6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Lý do: 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B5E9781" w14:textId="77777777" w:rsidR="00064AA1" w:rsidRDefault="00064AA1" w:rsidP="009157C0">
            <w:pPr>
              <w:tabs>
                <w:tab w:val="left" w:leader="dot" w:pos="7265"/>
              </w:tabs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  <w:tbl>
            <w:tblPr>
              <w:tblW w:w="9998" w:type="dxa"/>
              <w:tblInd w:w="3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45"/>
              <w:gridCol w:w="1623"/>
              <w:gridCol w:w="2520"/>
              <w:gridCol w:w="1080"/>
              <w:gridCol w:w="1261"/>
              <w:gridCol w:w="810"/>
              <w:gridCol w:w="725"/>
              <w:gridCol w:w="693"/>
              <w:gridCol w:w="630"/>
              <w:gridCol w:w="11"/>
            </w:tblGrid>
            <w:tr w:rsidR="00064AA1" w:rsidRPr="0088213C" w14:paraId="041AC8F9" w14:textId="77777777" w:rsidTr="000F41EB">
              <w:trPr>
                <w:trHeight w:val="440"/>
              </w:trPr>
              <w:tc>
                <w:tcPr>
                  <w:tcW w:w="645" w:type="dxa"/>
                  <w:vMerge w:val="restart"/>
                  <w:shd w:val="clear" w:color="auto" w:fill="auto"/>
                  <w:vAlign w:val="center"/>
                </w:tcPr>
                <w:p w14:paraId="2588DF5E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szCs w:val="24"/>
                    </w:rPr>
                  </w:pPr>
                  <w:r w:rsidRPr="0088213C">
                    <w:rPr>
                      <w:rFonts w:ascii="Times New Roman" w:hAnsi="Times New Roman" w:cs="Times New Roman"/>
                      <w:szCs w:val="24"/>
                    </w:rPr>
                    <w:t>STT</w:t>
                  </w:r>
                </w:p>
              </w:tc>
              <w:tc>
                <w:tcPr>
                  <w:tcW w:w="1623" w:type="dxa"/>
                  <w:vMerge w:val="restart"/>
                  <w:shd w:val="clear" w:color="auto" w:fill="auto"/>
                  <w:vAlign w:val="center"/>
                </w:tcPr>
                <w:p w14:paraId="0EEDCF1A" w14:textId="77777777" w:rsidR="00064AA1" w:rsidRPr="0082459D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szCs w:val="24"/>
                      <w:highlight w:val="yellow"/>
                    </w:rPr>
                  </w:pPr>
                  <w:r w:rsidRPr="0082459D">
                    <w:rPr>
                      <w:rFonts w:ascii="Times New Roman" w:hAnsi="Times New Roman" w:cs="Times New Roman"/>
                      <w:szCs w:val="24"/>
                      <w:highlight w:val="yellow"/>
                    </w:rPr>
                    <w:t>Mã Môn học</w:t>
                  </w:r>
                </w:p>
              </w:tc>
              <w:tc>
                <w:tcPr>
                  <w:tcW w:w="2520" w:type="dxa"/>
                  <w:vMerge w:val="restart"/>
                  <w:shd w:val="clear" w:color="auto" w:fill="auto"/>
                  <w:vAlign w:val="center"/>
                </w:tcPr>
                <w:p w14:paraId="542EC387" w14:textId="77777777" w:rsidR="00064AA1" w:rsidRPr="0082459D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szCs w:val="24"/>
                      <w:highlight w:val="yellow"/>
                    </w:rPr>
                  </w:pPr>
                  <w:r w:rsidRPr="0082459D">
                    <w:rPr>
                      <w:rFonts w:ascii="Times New Roman" w:hAnsi="Times New Roman" w:cs="Times New Roman"/>
                      <w:szCs w:val="24"/>
                      <w:highlight w:val="yellow"/>
                    </w:rPr>
                    <w:t>Tên Môn học</w:t>
                  </w:r>
                </w:p>
              </w:tc>
              <w:tc>
                <w:tcPr>
                  <w:tcW w:w="1080" w:type="dxa"/>
                  <w:vMerge w:val="restart"/>
                  <w:shd w:val="clear" w:color="auto" w:fill="auto"/>
                  <w:vAlign w:val="center"/>
                </w:tcPr>
                <w:p w14:paraId="210FFCE5" w14:textId="77777777" w:rsidR="00064AA1" w:rsidRPr="0082459D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szCs w:val="24"/>
                      <w:highlight w:val="yellow"/>
                    </w:rPr>
                  </w:pPr>
                  <w:r w:rsidRPr="0082459D">
                    <w:rPr>
                      <w:rFonts w:ascii="Times New Roman" w:hAnsi="Times New Roman" w:cs="Times New Roman"/>
                      <w:szCs w:val="24"/>
                      <w:highlight w:val="yellow"/>
                    </w:rPr>
                    <w:t>Lớp</w:t>
                  </w:r>
                </w:p>
              </w:tc>
              <w:tc>
                <w:tcPr>
                  <w:tcW w:w="1261" w:type="dxa"/>
                  <w:vMerge w:val="restart"/>
                  <w:shd w:val="clear" w:color="auto" w:fill="auto"/>
                  <w:vAlign w:val="center"/>
                </w:tcPr>
                <w:p w14:paraId="7D65916A" w14:textId="77777777" w:rsidR="00064AA1" w:rsidRPr="0082459D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szCs w:val="24"/>
                      <w:highlight w:val="yellow"/>
                    </w:rPr>
                  </w:pPr>
                  <w:r w:rsidRPr="0082459D">
                    <w:rPr>
                      <w:rFonts w:ascii="Times New Roman" w:hAnsi="Times New Roman" w:cs="Times New Roman"/>
                      <w:szCs w:val="24"/>
                      <w:highlight w:val="yellow"/>
                    </w:rPr>
                    <w:t>Số hiệu lớp</w:t>
                  </w:r>
                </w:p>
              </w:tc>
              <w:tc>
                <w:tcPr>
                  <w:tcW w:w="1535" w:type="dxa"/>
                  <w:gridSpan w:val="2"/>
                  <w:vAlign w:val="center"/>
                </w:tcPr>
                <w:p w14:paraId="3C888080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Cs w:val="24"/>
                    </w:rPr>
                    <w:t>Duyệt của P.ĐT</w:t>
                  </w:r>
                </w:p>
              </w:tc>
              <w:tc>
                <w:tcPr>
                  <w:tcW w:w="1334" w:type="dxa"/>
                  <w:gridSpan w:val="3"/>
                  <w:vAlign w:val="center"/>
                </w:tcPr>
                <w:p w14:paraId="5BB6850A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Cs w:val="24"/>
                    </w:rPr>
                    <w:t>Duyệt của P.KTTC</w:t>
                  </w:r>
                </w:p>
              </w:tc>
            </w:tr>
            <w:tr w:rsidR="00064AA1" w:rsidRPr="0088213C" w14:paraId="64DE92F7" w14:textId="77777777" w:rsidTr="000F41EB">
              <w:trPr>
                <w:gridAfter w:val="1"/>
                <w:wAfter w:w="11" w:type="dxa"/>
              </w:trPr>
              <w:tc>
                <w:tcPr>
                  <w:tcW w:w="645" w:type="dxa"/>
                  <w:vMerge/>
                  <w:shd w:val="clear" w:color="auto" w:fill="auto"/>
                  <w:vAlign w:val="center"/>
                </w:tcPr>
                <w:p w14:paraId="129CA0FF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623" w:type="dxa"/>
                  <w:vMerge/>
                  <w:shd w:val="clear" w:color="auto" w:fill="auto"/>
                  <w:vAlign w:val="center"/>
                </w:tcPr>
                <w:p w14:paraId="1DD91461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2520" w:type="dxa"/>
                  <w:vMerge/>
                  <w:shd w:val="clear" w:color="auto" w:fill="auto"/>
                  <w:vAlign w:val="center"/>
                </w:tcPr>
                <w:p w14:paraId="2BEF9A7E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080" w:type="dxa"/>
                  <w:vMerge/>
                  <w:shd w:val="clear" w:color="auto" w:fill="auto"/>
                  <w:vAlign w:val="center"/>
                </w:tcPr>
                <w:p w14:paraId="220691AB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261" w:type="dxa"/>
                  <w:vMerge/>
                  <w:shd w:val="clear" w:color="auto" w:fill="auto"/>
                  <w:vAlign w:val="center"/>
                </w:tcPr>
                <w:p w14:paraId="710F01F1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67CA7CED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t>Yes</w:t>
                  </w:r>
                </w:p>
              </w:tc>
              <w:tc>
                <w:tcPr>
                  <w:tcW w:w="725" w:type="dxa"/>
                  <w:vAlign w:val="center"/>
                </w:tcPr>
                <w:p w14:paraId="5E276C08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t>No</w:t>
                  </w:r>
                </w:p>
              </w:tc>
              <w:tc>
                <w:tcPr>
                  <w:tcW w:w="693" w:type="dxa"/>
                  <w:vAlign w:val="center"/>
                </w:tcPr>
                <w:p w14:paraId="29686A3D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25C07F40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t>No</w:t>
                  </w:r>
                </w:p>
              </w:tc>
            </w:tr>
            <w:tr w:rsidR="00064AA1" w:rsidRPr="0088213C" w14:paraId="0A04B07B" w14:textId="77777777" w:rsidTr="000F41EB">
              <w:trPr>
                <w:gridAfter w:val="1"/>
                <w:wAfter w:w="11" w:type="dxa"/>
                <w:trHeight w:val="441"/>
              </w:trPr>
              <w:tc>
                <w:tcPr>
                  <w:tcW w:w="645" w:type="dxa"/>
                  <w:shd w:val="clear" w:color="auto" w:fill="auto"/>
                </w:tcPr>
                <w:p w14:paraId="49B8E9F8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t>1</w:t>
                  </w:r>
                </w:p>
              </w:tc>
              <w:tc>
                <w:tcPr>
                  <w:tcW w:w="1623" w:type="dxa"/>
                  <w:shd w:val="clear" w:color="auto" w:fill="auto"/>
                </w:tcPr>
                <w:p w14:paraId="55F49992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2520" w:type="dxa"/>
                  <w:shd w:val="clear" w:color="auto" w:fill="auto"/>
                </w:tcPr>
                <w:p w14:paraId="23B46503" w14:textId="77777777" w:rsidR="00064AA1" w:rsidRPr="0088213C" w:rsidRDefault="00064AA1" w:rsidP="00064AA1">
                  <w:pPr>
                    <w:tabs>
                      <w:tab w:val="center" w:pos="7740"/>
                    </w:tabs>
                    <w:ind w:firstLine="720"/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080" w:type="dxa"/>
                  <w:shd w:val="clear" w:color="auto" w:fill="auto"/>
                </w:tcPr>
                <w:p w14:paraId="5A93D7F0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261" w:type="dxa"/>
                  <w:shd w:val="clear" w:color="auto" w:fill="auto"/>
                </w:tcPr>
                <w:p w14:paraId="74D006B3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810" w:type="dxa"/>
                </w:tcPr>
                <w:p w14:paraId="6B9DEC2C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725" w:type="dxa"/>
                </w:tcPr>
                <w:p w14:paraId="247A4A99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693" w:type="dxa"/>
                </w:tcPr>
                <w:p w14:paraId="028C97BE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630" w:type="dxa"/>
                </w:tcPr>
                <w:p w14:paraId="66A6046D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sym w:font="Wingdings" w:char="F06F"/>
                  </w:r>
                </w:p>
              </w:tc>
            </w:tr>
            <w:tr w:rsidR="00064AA1" w:rsidRPr="0088213C" w14:paraId="35CF7262" w14:textId="77777777" w:rsidTr="000F41EB">
              <w:trPr>
                <w:gridAfter w:val="1"/>
                <w:wAfter w:w="11" w:type="dxa"/>
                <w:trHeight w:val="419"/>
              </w:trPr>
              <w:tc>
                <w:tcPr>
                  <w:tcW w:w="645" w:type="dxa"/>
                  <w:shd w:val="clear" w:color="auto" w:fill="auto"/>
                </w:tcPr>
                <w:p w14:paraId="70F311DB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t>2</w:t>
                  </w:r>
                </w:p>
              </w:tc>
              <w:tc>
                <w:tcPr>
                  <w:tcW w:w="1623" w:type="dxa"/>
                  <w:shd w:val="clear" w:color="auto" w:fill="auto"/>
                </w:tcPr>
                <w:p w14:paraId="38010116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2520" w:type="dxa"/>
                  <w:shd w:val="clear" w:color="auto" w:fill="auto"/>
                </w:tcPr>
                <w:p w14:paraId="19936CA8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080" w:type="dxa"/>
                  <w:shd w:val="clear" w:color="auto" w:fill="auto"/>
                </w:tcPr>
                <w:p w14:paraId="47BC1D55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261" w:type="dxa"/>
                  <w:shd w:val="clear" w:color="auto" w:fill="auto"/>
                </w:tcPr>
                <w:p w14:paraId="16BE177B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810" w:type="dxa"/>
                </w:tcPr>
                <w:p w14:paraId="159775BF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725" w:type="dxa"/>
                </w:tcPr>
                <w:p w14:paraId="6E8CCC5E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693" w:type="dxa"/>
                </w:tcPr>
                <w:p w14:paraId="2A8923E4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630" w:type="dxa"/>
                </w:tcPr>
                <w:p w14:paraId="6A32B17A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sym w:font="Wingdings" w:char="F06F"/>
                  </w:r>
                </w:p>
              </w:tc>
            </w:tr>
            <w:tr w:rsidR="00064AA1" w:rsidRPr="0088213C" w14:paraId="1F170398" w14:textId="77777777" w:rsidTr="000F41EB">
              <w:trPr>
                <w:gridAfter w:val="1"/>
                <w:wAfter w:w="11" w:type="dxa"/>
                <w:trHeight w:val="425"/>
              </w:trPr>
              <w:tc>
                <w:tcPr>
                  <w:tcW w:w="645" w:type="dxa"/>
                  <w:shd w:val="clear" w:color="auto" w:fill="auto"/>
                </w:tcPr>
                <w:p w14:paraId="7263E401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t>3</w:t>
                  </w:r>
                </w:p>
              </w:tc>
              <w:tc>
                <w:tcPr>
                  <w:tcW w:w="1623" w:type="dxa"/>
                  <w:shd w:val="clear" w:color="auto" w:fill="auto"/>
                </w:tcPr>
                <w:p w14:paraId="7D2EE25C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2520" w:type="dxa"/>
                  <w:shd w:val="clear" w:color="auto" w:fill="auto"/>
                </w:tcPr>
                <w:p w14:paraId="0AAEE820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080" w:type="dxa"/>
                  <w:shd w:val="clear" w:color="auto" w:fill="auto"/>
                </w:tcPr>
                <w:p w14:paraId="730BBB1C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261" w:type="dxa"/>
                  <w:shd w:val="clear" w:color="auto" w:fill="auto"/>
                </w:tcPr>
                <w:p w14:paraId="241616D0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810" w:type="dxa"/>
                </w:tcPr>
                <w:p w14:paraId="7E75E3EE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725" w:type="dxa"/>
                </w:tcPr>
                <w:p w14:paraId="0BB60E69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693" w:type="dxa"/>
                </w:tcPr>
                <w:p w14:paraId="625389D1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630" w:type="dxa"/>
                </w:tcPr>
                <w:p w14:paraId="39DAEF31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sym w:font="Wingdings" w:char="F06F"/>
                  </w:r>
                </w:p>
              </w:tc>
            </w:tr>
            <w:tr w:rsidR="00064AA1" w:rsidRPr="0088213C" w14:paraId="4F0FDFE3" w14:textId="77777777" w:rsidTr="000F41EB">
              <w:trPr>
                <w:gridAfter w:val="1"/>
                <w:wAfter w:w="11" w:type="dxa"/>
                <w:trHeight w:val="545"/>
              </w:trPr>
              <w:tc>
                <w:tcPr>
                  <w:tcW w:w="645" w:type="dxa"/>
                  <w:shd w:val="clear" w:color="auto" w:fill="auto"/>
                </w:tcPr>
                <w:p w14:paraId="50F19B0F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t>4</w:t>
                  </w:r>
                </w:p>
              </w:tc>
              <w:tc>
                <w:tcPr>
                  <w:tcW w:w="1623" w:type="dxa"/>
                  <w:shd w:val="clear" w:color="auto" w:fill="auto"/>
                </w:tcPr>
                <w:p w14:paraId="5FD67B2B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2520" w:type="dxa"/>
                  <w:shd w:val="clear" w:color="auto" w:fill="auto"/>
                </w:tcPr>
                <w:p w14:paraId="42400FF7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080" w:type="dxa"/>
                  <w:shd w:val="clear" w:color="auto" w:fill="auto"/>
                </w:tcPr>
                <w:p w14:paraId="2EB14D6D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261" w:type="dxa"/>
                  <w:shd w:val="clear" w:color="auto" w:fill="auto"/>
                </w:tcPr>
                <w:p w14:paraId="62F40824" w14:textId="77777777" w:rsidR="00064AA1" w:rsidRPr="0088213C" w:rsidRDefault="00064AA1" w:rsidP="00064AA1">
                  <w:pPr>
                    <w:tabs>
                      <w:tab w:val="center" w:pos="7740"/>
                    </w:tabs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810" w:type="dxa"/>
                </w:tcPr>
                <w:p w14:paraId="46E93A19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725" w:type="dxa"/>
                </w:tcPr>
                <w:p w14:paraId="7C66B5EF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693" w:type="dxa"/>
                </w:tcPr>
                <w:p w14:paraId="0B5E7E66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630" w:type="dxa"/>
                </w:tcPr>
                <w:p w14:paraId="4323CA2C" w14:textId="77777777" w:rsidR="00064AA1" w:rsidRDefault="00064AA1" w:rsidP="00064AA1">
                  <w:pPr>
                    <w:tabs>
                      <w:tab w:val="center" w:pos="7740"/>
                    </w:tabs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24"/>
                    </w:rPr>
                    <w:sym w:font="Wingdings" w:char="F06F"/>
                  </w:r>
                </w:p>
              </w:tc>
            </w:tr>
          </w:tbl>
          <w:p w14:paraId="45D336A7" w14:textId="51CBA9C8" w:rsidR="00C06923" w:rsidRPr="009157C0" w:rsidRDefault="00C06923" w:rsidP="009157C0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9157C0" w14:paraId="75A716AB" w14:textId="35BE0031" w:rsidTr="00064AA1">
        <w:trPr>
          <w:trHeight w:val="2826"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1354C" w14:textId="77777777" w:rsidR="009157C0" w:rsidRPr="0020428F" w:rsidRDefault="009157C0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3046881E" w14:textId="77777777" w:rsidR="009157C0" w:rsidRPr="0020428F" w:rsidRDefault="009157C0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1CE0A2C5" w14:textId="77777777" w:rsidR="009157C0" w:rsidRPr="0020428F" w:rsidRDefault="009157C0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tbl>
            <w:tblPr>
              <w:tblStyle w:val="TableGrid"/>
              <w:tblpPr w:leftFromText="180" w:rightFromText="180" w:vertAnchor="page" w:horzAnchor="margin" w:tblpXSpec="right" w:tblpY="141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9157C0" w:rsidRPr="00A12B01" w14:paraId="75F7CE6D" w14:textId="77777777" w:rsidTr="00720592">
              <w:tc>
                <w:tcPr>
                  <w:tcW w:w="4853" w:type="dxa"/>
                </w:tcPr>
                <w:p w14:paraId="4CAFF9FE" w14:textId="77777777" w:rsidR="009157C0" w:rsidRDefault="009157C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  <w:p w14:paraId="161670F3" w14:textId="7ECB32F6" w:rsidR="009157C0" w:rsidRPr="00A12B01" w:rsidRDefault="009157C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</w:p>
              </w:tc>
            </w:tr>
            <w:tr w:rsidR="009157C0" w:rsidRPr="00A12B01" w14:paraId="10C54F81" w14:textId="77777777" w:rsidTr="00720592">
              <w:tc>
                <w:tcPr>
                  <w:tcW w:w="4853" w:type="dxa"/>
                </w:tcPr>
                <w:p w14:paraId="3EB7159F" w14:textId="549429AA" w:rsidR="009157C0" w:rsidRPr="00A12B01" w:rsidRDefault="009157C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9157C0" w:rsidRPr="00A12B01" w14:paraId="7DF9EC79" w14:textId="77777777" w:rsidTr="00720592">
              <w:tc>
                <w:tcPr>
                  <w:tcW w:w="4853" w:type="dxa"/>
                </w:tcPr>
                <w:p w14:paraId="7C87BA10" w14:textId="367DD308" w:rsidR="009157C0" w:rsidRPr="00A12B01" w:rsidRDefault="009157C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237F3E4A" w14:textId="77777777" w:rsidR="009157C0" w:rsidRPr="0020428F" w:rsidRDefault="009157C0" w:rsidP="005044FF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385711A" w14:textId="77777777" w:rsidR="009157C0" w:rsidRPr="0020428F" w:rsidRDefault="009157C0" w:rsidP="00D5015A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7FCD921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1975E53F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1F0F67D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B5069B7" w14:textId="77777777" w:rsidR="00720592" w:rsidRDefault="00720592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CDF56D7" w14:textId="77777777" w:rsidR="00720592" w:rsidRDefault="00720592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869135C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6F2A244A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5EE4635" w14:textId="77777777" w:rsidR="00720592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 xml:space="preserve">                                                                                                                                                                                                         </w:t>
            </w:r>
          </w:p>
          <w:p w14:paraId="00E0542C" w14:textId="0C10809C" w:rsidR="009157C0" w:rsidRDefault="00720592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 xml:space="preserve">                                                                                                                                                                                                                </w:t>
            </w:r>
            <w:r w:rsidR="009157C0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="009157C0"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  <w:p w14:paraId="45932005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146662E5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EB2563E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746AF60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2F59031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1D8C1183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9218CE8" w14:textId="77777777" w:rsidR="009157C0" w:rsidRDefault="009157C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51A2547" w14:textId="7A85F69D" w:rsidR="00720592" w:rsidRPr="008B0690" w:rsidRDefault="00720592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C06923" w14:paraId="7BBD8735" w14:textId="77777777" w:rsidTr="00064AA1">
        <w:trPr>
          <w:trHeight w:val="704"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407EF4DD" w:rsidR="00C06923" w:rsidRDefault="00C97664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8B0690" w:rsidRP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BB4644" w14:paraId="3C8F4F1A" w14:textId="77777777" w:rsidTr="00064AA1"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12D48" w14:textId="21182D6E" w:rsidR="009157C0" w:rsidRPr="003643B0" w:rsidRDefault="00BB4644" w:rsidP="003643B0">
            <w:pPr>
              <w:tabs>
                <w:tab w:val="right" w:leader="dot" w:pos="10080"/>
              </w:tabs>
              <w:spacing w:before="120" w:after="120"/>
              <w:ind w:right="-142"/>
              <w:rPr>
                <w:rFonts w:ascii="Times New Roman" w:hAnsi="Times New Roman" w:cs="Times New Roman"/>
                <w:b/>
                <w:i/>
                <w:szCs w:val="26"/>
              </w:rPr>
            </w:pPr>
            <w:r w:rsidRPr="009157C0">
              <w:rPr>
                <w:rFonts w:ascii="Times New Roman" w:hAnsi="Times New Roman" w:cs="Times New Roman"/>
                <w:b/>
                <w:sz w:val="26"/>
                <w:szCs w:val="26"/>
              </w:rPr>
              <w:t>Ý kiến của Trưởng phòng Đào tạo đại học</w:t>
            </w:r>
            <w:r w:rsidRPr="009157C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</w:p>
          <w:p w14:paraId="7B33089B" w14:textId="238936BD" w:rsidR="009157C0" w:rsidRPr="00AB424C" w:rsidRDefault="00064AA1" w:rsidP="009157C0">
            <w:pPr>
              <w:tabs>
                <w:tab w:val="left" w:pos="1800"/>
                <w:tab w:val="right" w:leader="dot" w:pos="10065"/>
              </w:tabs>
              <w:spacing w:line="360" w:lineRule="auto"/>
              <w:rPr>
                <w:rFonts w:ascii="Times New Roman" w:hAnsi="Times New Roman"/>
                <w:iCs/>
              </w:rPr>
            </w:pPr>
            <w:r>
              <w:rPr>
                <w:rFonts w:ascii="Times New Roman" w:hAnsi="Times New Roman"/>
                <w:iCs/>
                <w:sz w:val="26"/>
                <w:szCs w:val="26"/>
              </w:rPr>
              <w:t>Học phần ___</w:t>
            </w:r>
            <w:r w:rsidR="009157C0"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. </w:t>
            </w:r>
            <w:r w:rsidR="009157C0" w:rsidRPr="009157C0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="009157C0"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 Đồng ý </w:t>
            </w:r>
            <w:r w:rsidR="009157C0" w:rsidRPr="009157C0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="009157C0"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</w:t>
            </w:r>
            <w:r w:rsidR="009157C0" w:rsidRPr="00AB424C">
              <w:rPr>
                <w:rFonts w:ascii="Times New Roman" w:hAnsi="Times New Roman"/>
                <w:iCs/>
              </w:rPr>
              <w:t xml:space="preserve">: </w:t>
            </w:r>
            <w:r w:rsidR="009157C0" w:rsidRPr="00AB424C">
              <w:rPr>
                <w:rFonts w:ascii="Times New Roman" w:hAnsi="Times New Roman"/>
                <w:iCs/>
              </w:rPr>
              <w:tab/>
            </w:r>
          </w:p>
          <w:p w14:paraId="6B4373A6" w14:textId="3F09BC0E" w:rsidR="009157C0" w:rsidRPr="00064AA1" w:rsidRDefault="00064AA1" w:rsidP="009157C0">
            <w:pPr>
              <w:tabs>
                <w:tab w:val="left" w:pos="1800"/>
                <w:tab w:val="right" w:leader="dot" w:pos="10065"/>
              </w:tabs>
              <w:spacing w:line="360" w:lineRule="auto"/>
              <w:rPr>
                <w:rFonts w:ascii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hAnsi="Times New Roman"/>
                <w:iCs/>
                <w:sz w:val="26"/>
                <w:szCs w:val="26"/>
              </w:rPr>
              <w:t>Học phần ___</w:t>
            </w:r>
            <w:r w:rsidR="009157C0"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. </w:t>
            </w:r>
            <w:r w:rsidR="009157C0" w:rsidRPr="009157C0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="009157C0"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 Đồng ý </w:t>
            </w:r>
            <w:r w:rsidR="009157C0" w:rsidRPr="009157C0">
              <w:rPr>
                <w:rFonts w:ascii="Times New Roman" w:hAnsi="Times New Roman"/>
                <w:iCs/>
                <w:sz w:val="26"/>
                <w:szCs w:val="26"/>
              </w:rPr>
              <w:sym w:font="Wingdings" w:char="F06F"/>
            </w:r>
            <w:r w:rsidR="009157C0" w:rsidRPr="009157C0">
              <w:rPr>
                <w:rFonts w:ascii="Times New Roman" w:hAnsi="Times New Roman"/>
                <w:iCs/>
                <w:sz w:val="26"/>
                <w:szCs w:val="26"/>
              </w:rPr>
              <w:t xml:space="preserve"> Không đồng ý. Lý do: </w:t>
            </w:r>
            <w:r w:rsidR="009157C0" w:rsidRPr="009157C0">
              <w:rPr>
                <w:rFonts w:ascii="Times New Roman" w:hAnsi="Times New Roman"/>
                <w:iCs/>
                <w:sz w:val="26"/>
                <w:szCs w:val="26"/>
              </w:rPr>
              <w:tab/>
            </w:r>
          </w:p>
          <w:p w14:paraId="3012936F" w14:textId="77777777" w:rsidR="009157C0" w:rsidRDefault="009157C0" w:rsidP="009157C0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818"/>
              </w:tabs>
              <w:spacing w:before="240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4005A27" w14:textId="463A1689" w:rsidR="00734574" w:rsidRPr="00292E3F" w:rsidRDefault="00734574" w:rsidP="00570F03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818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</w:tc>
      </w:tr>
    </w:tbl>
    <w:p w14:paraId="0C083CB2" w14:textId="77777777" w:rsidR="00ED07B8" w:rsidRPr="0020428F" w:rsidRDefault="00ED07B8" w:rsidP="0073457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064AA1">
      <w:headerReference w:type="default" r:id="rId8"/>
      <w:footerReference w:type="default" r:id="rId9"/>
      <w:pgSz w:w="11909" w:h="16834" w:code="9"/>
      <w:pgMar w:top="567" w:right="1134" w:bottom="0" w:left="1418" w:header="448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964339" w14:textId="77777777" w:rsidR="00267BA7" w:rsidRDefault="00267BA7" w:rsidP="006058D9">
      <w:r>
        <w:separator/>
      </w:r>
    </w:p>
  </w:endnote>
  <w:endnote w:type="continuationSeparator" w:id="0">
    <w:p w14:paraId="43378055" w14:textId="77777777" w:rsidR="00267BA7" w:rsidRDefault="00267BA7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06625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697B212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="000F41EB">
          <w:rPr>
            <w:rFonts w:ascii="Times New Roman" w:hAnsi="Times New Roman" w:cs="Times New Roman"/>
            <w:noProof/>
          </w:rPr>
          <w:t>1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C47548" w14:textId="77777777" w:rsidR="00267BA7" w:rsidRDefault="00267BA7" w:rsidP="006058D9">
      <w:r>
        <w:separator/>
      </w:r>
    </w:p>
  </w:footnote>
  <w:footnote w:type="continuationSeparator" w:id="0">
    <w:p w14:paraId="0351B6B2" w14:textId="77777777" w:rsidR="00267BA7" w:rsidRDefault="00267BA7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B5EDB"/>
    <w:multiLevelType w:val="hybridMultilevel"/>
    <w:tmpl w:val="85908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4AA1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0F41EB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67BA7"/>
    <w:rsid w:val="00271481"/>
    <w:rsid w:val="002822AC"/>
    <w:rsid w:val="00284D66"/>
    <w:rsid w:val="00292E3F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43B0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37239"/>
    <w:rsid w:val="00540087"/>
    <w:rsid w:val="00544C7C"/>
    <w:rsid w:val="00554257"/>
    <w:rsid w:val="00570F03"/>
    <w:rsid w:val="00571D4A"/>
    <w:rsid w:val="00574A8A"/>
    <w:rsid w:val="0058293C"/>
    <w:rsid w:val="0058460A"/>
    <w:rsid w:val="0059244B"/>
    <w:rsid w:val="00593CE1"/>
    <w:rsid w:val="005A19B6"/>
    <w:rsid w:val="005C2F46"/>
    <w:rsid w:val="005C4E04"/>
    <w:rsid w:val="005D2741"/>
    <w:rsid w:val="005D584D"/>
    <w:rsid w:val="005F4BF2"/>
    <w:rsid w:val="006024E8"/>
    <w:rsid w:val="0060433F"/>
    <w:rsid w:val="006058D9"/>
    <w:rsid w:val="00607743"/>
    <w:rsid w:val="006276B4"/>
    <w:rsid w:val="00630C4E"/>
    <w:rsid w:val="00635792"/>
    <w:rsid w:val="006527E5"/>
    <w:rsid w:val="00673B54"/>
    <w:rsid w:val="006805C7"/>
    <w:rsid w:val="0069448B"/>
    <w:rsid w:val="00697C09"/>
    <w:rsid w:val="006A3350"/>
    <w:rsid w:val="006B4DAE"/>
    <w:rsid w:val="006C0F35"/>
    <w:rsid w:val="006C592B"/>
    <w:rsid w:val="006E7604"/>
    <w:rsid w:val="00710E06"/>
    <w:rsid w:val="00720592"/>
    <w:rsid w:val="007208AB"/>
    <w:rsid w:val="0073106E"/>
    <w:rsid w:val="0073249C"/>
    <w:rsid w:val="00734574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A5EDB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72EFC"/>
    <w:rsid w:val="00880DF5"/>
    <w:rsid w:val="00883849"/>
    <w:rsid w:val="008868B0"/>
    <w:rsid w:val="00892D23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157C0"/>
    <w:rsid w:val="009203FA"/>
    <w:rsid w:val="009218B1"/>
    <w:rsid w:val="009414A9"/>
    <w:rsid w:val="00960D27"/>
    <w:rsid w:val="00963D5D"/>
    <w:rsid w:val="00964B2A"/>
    <w:rsid w:val="009925B3"/>
    <w:rsid w:val="009A222B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217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1F22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9766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26305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5D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Chương Cù Minh</cp:lastModifiedBy>
  <cp:revision>2</cp:revision>
  <cp:lastPrinted>2024-12-23T02:22:00Z</cp:lastPrinted>
  <dcterms:created xsi:type="dcterms:W3CDTF">2025-08-07T03:33:00Z</dcterms:created>
  <dcterms:modified xsi:type="dcterms:W3CDTF">2025-08-07T03:33:00Z</dcterms:modified>
</cp:coreProperties>
</file>